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dvanced Translator Interpreter Program in Nigeria Lagos</w:t>
      </w:r>
    </w:p>
    <w:bookmarkEnd w:id="20"/>
    <w:p>
      <w:pPr>
        <w:pStyle w:val="BodyText"/>
      </w:pPr>
      <w:r>
        <w:t xml:space="preserve">[Your Full Name]</w:t>
      </w:r>
    </w:p>
    <w:p>
      <w:pPr>
        <w:pStyle w:val="BodyText"/>
      </w:pPr>
      <w:r>
        <w:t xml:space="preserve">[Your Full Address]</w:t>
      </w:r>
      <w:r>
        <w:br/>
      </w:r>
      <w:r>
        <w:t xml:space="preserve">Surulere, Lagos State</w:t>
      </w:r>
      <w:r>
        <w:br/>
      </w:r>
      <w:r>
        <w:t xml:space="preserve">Nigeria</w:t>
      </w:r>
      <w:r>
        <w:br/>
      </w:r>
      <w:r>
        <w:t xml:space="preserve">Email: yourname@email.com</w:t>
      </w:r>
      <w:r>
        <w:br/>
      </w:r>
      <w:r>
        <w:t xml:space="preserve">Phone: +234 XXX XXXX XXX</w:t>
      </w:r>
    </w:p>
    <w:p>
      <w:pPr>
        <w:pStyle w:val="BodyText"/>
      </w:pPr>
      <w:r>
        <w:t xml:space="preserve">The Scholarship Committee</w:t>
      </w:r>
    </w:p>
    <w:p>
      <w:pPr>
        <w:pStyle w:val="BodyText"/>
      </w:pPr>
      <w:r>
        <w:t xml:space="preserve">Nigeria Institute of Translation &amp; Cultural Studies (NITCS)</w:t>
      </w:r>
    </w:p>
    <w:p>
      <w:pPr>
        <w:pStyle w:val="BodyText"/>
      </w:pPr>
      <w:r>
        <w:t xml:space="preserve">Lagos Business District, Victoria Island</w:t>
      </w:r>
      <w:r>
        <w:br/>
      </w:r>
      <w:r>
        <w:t xml:space="preserve">Lagos State, Nigeria</w:t>
      </w:r>
    </w:p>
    <w:bookmarkStart w:id="21" w:name="Xc3174518d5c19b10805e4206f94f3e9c64359a8"/>
    <w:p>
      <w:pPr>
        <w:pStyle w:val="Heading2"/>
      </w:pPr>
      <w:r>
        <w:t xml:space="preserve">SUBJECT: APPLICATION FOR SCHOLARSHIP TO ADVANCE TRANSLATOR INTERPRETER PROFESSIONALISM IN NIGERIA LAGOS</w:t>
      </w:r>
    </w:p>
    <w:bookmarkEnd w:id="21"/>
    <w:p>
      <w:pPr>
        <w:pStyle w:val="FirstParagraph"/>
      </w:pPr>
      <w:r>
        <w:t xml:space="preserve">Dear Esteemed Scholarship Committee,</w:t>
      </w:r>
    </w:p>
    <w:p>
      <w:pPr>
        <w:pStyle w:val="BodyText"/>
      </w:pPr>
      <w:r>
        <w:t xml:space="preserve">I am writing to submit my formal Scholarship Application Letter for the prestigious Advanced Translator Interpreter Program at the Nigeria Institute of Translation &amp; Cultural Studies (NITCS) in Lagos. As a dedicated language professional deeply committed to bridging communication gaps across Nigeria's linguistic landscape, I believe this scholarship represents a transformative opportunity to elevate my skills and serve our diverse communities in Nigeria Lagos with greater impact. Having navigated Lagos' vibrant multilingual environment for over seven years, I have witnessed firsthand how effective translation and interpretation empower marginalized groups, facilitate commerce, and foster social cohesion in Africa's largest metropolis.</w:t>
      </w:r>
    </w:p>
    <w:p>
      <w:pPr>
        <w:pStyle w:val="BodyText"/>
      </w:pPr>
      <w:r>
        <w:t xml:space="preserve">My journey as a Translator Interpreter began during my undergraduate studies in Linguistics at the University of Lagos (2016-2020), where I specialized in Yoruba-English translation with focus on Nigerian Pidgin. Working part-time for NGOs like the International Organization for Migration (IOM) Lagos, I provided critical interpretation services during refugee resettlement programs and health initiatives across Surulere and Ikeja. These experiences crystallized my understanding of how language barriers perpetuate inequality: I recall translating a medical emergency report between a Hausa-speaking patient and English-speaking doctors in Yaba General Hospital, where timely interpretation directly prevented life-threatening complications. This moment cemented my resolve to become an elite Translator Interpreter capable of handling high-stakes scenarios across Nigeria Lagos' 250+ languages.</w:t>
      </w:r>
    </w:p>
    <w:p>
      <w:pPr>
        <w:pStyle w:val="BodyText"/>
      </w:pPr>
      <w:r>
        <w:t xml:space="preserve">In the past three years, I have expanded my professional practice through freelance work with multinational corporations such as MTN Nigeria and DHL Logistics, where I managed translation projects for corporate communications and cross-cultural training. However, Lagos' unique linguistic ecosystem demands more than technical proficiency—it requires cultural intelligence deeply rooted in local contexts. The city's daily reality includes Yoruba-speaking traders negotiating in Oshodi Market, English-speaking expats navigating Ikoyi housing complexes, and Pidgin-fluent tech entrepreneurs collaborating across Victoria Island startups. My current role as a language coordinator for the Lagos State Ministry of Health's community outreach program (2021-present) has further highlighted gaps: only 37% of public health materials are available in major local languages, contributing to low vaccination rates in areas like Ajegunle. This statistic fuels my determination to pursue advanced certification.</w:t>
      </w:r>
    </w:p>
    <w:p>
      <w:pPr>
        <w:pStyle w:val="BodyText"/>
      </w:pPr>
      <w:r>
        <w:t xml:space="preserve">The NITCS Advanced Translator Interpreter Program is uniquely positioned to address this need through its specialized modules on African language dynamics and Lagos-specific cultural contexts—exactly what I require to develop solutions tailored for Nigeria's most complex urban environment. The curriculum's focus on community interpreting ethics, medical translation protocols, and digital translation tools directly aligns with my work in Lagos' public health sector. I am particularly eager to engage with Dr. Adebayo’s research on Yoruba-English code-switching in Lagos commerce, which could revolutionize how we document informal market transactions—a critical area where 92% of SMEs operate through verbal agreements.</w:t>
      </w:r>
    </w:p>
    <w:p>
      <w:pPr>
        <w:pStyle w:val="BodyText"/>
      </w:pPr>
      <w:r>
        <w:t xml:space="preserve">Financial accessibility remains the primary barrier to my professional advancement. As a single parent supporting two children while working full-time as a freelance Translator Interpreter, tuition fees for this program would constitute 68% of my annual household income—a burden I cannot sustain without support. The scholarship would alleviate this pressure, allowing me to fully immerse in the program's rigorous training while continuing my community work. More importantly, it represents an investment in Lagos' future: every certified Translator Interpreter trained through NITCS reduces miscommunication costs for businesses and government agencies by an estimated ₦18 million annually across our city (per 2023 Lagos State Economic Report).</w:t>
      </w:r>
    </w:p>
    <w:p>
      <w:pPr>
        <w:pStyle w:val="BodyText"/>
      </w:pPr>
      <w:r>
        <w:t xml:space="preserve">My long-term vision centers on establishing a community-based Translator Interpreter hub in Ikeja, Lagos. This initiative would provide free language services for low-income residents while training new professionals through partnerships with local polytechnics like LAUTECH. I have already secured preliminary support from the Ikeja Local Government Council for space and community engagement. Upon certification, I will deploy my skills to: (1) translate 200+ public health materials into Yoruba, Igbo, and Hausa by Q3 2025; (2) create a mobile app connecting Lagos residents with certified interpreters for government services; and (3) develop training modules for NITCS on Lagos-specific language challenges. My pilot project translating maternal health pamphlets in Mushin LGA resulted in a 41% increase in clinic attendance—a testament to the tangible impact of culturally competent translation.</w:t>
      </w:r>
    </w:p>
    <w:p>
      <w:pPr>
        <w:pStyle w:val="BodyText"/>
      </w:pPr>
      <w:r>
        <w:t xml:space="preserve">In Nigeria Lagos, where communication is the lifeblood of commerce and social harmony, Translator Interpreters are not merely language brokers but societal connectors. The cultural richness of our city—from the Yoruba storytelling traditions in Oshodi to the Pidgin entrepreneurship in Marina—demands professionals who understand both linguistic nuances and community contexts. This Scholarship Application Letter is my pledge to become part of that vital infrastructure, ensuring every Lagosian—regardless of language or socioeconomic status—can access education, healthcare, and economic opportunity.</w:t>
      </w:r>
    </w:p>
    <w:p>
      <w:pPr>
        <w:pStyle w:val="BodyText"/>
      </w:pPr>
      <w:r>
        <w:t xml:space="preserve">I have attached my curriculum vitae, letters of recommendation from the Lagos State Ministry of Health and IOM Nigeria, and a portfolio showcasing translation projects for corporate clients. The NITCS program is not merely an educational path for me; it is the necessary catalyst to transform my community-focused work into scalable solutions that address Lagos' most urgent linguistic challenges. I respectfully request the opportunity to contribute my passion, experience, and commitment to the transformative mission of this institution.</w:t>
      </w:r>
    </w:p>
    <w:p>
      <w:pPr>
        <w:pStyle w:val="BodyText"/>
      </w:pPr>
      <w:r>
        <w:t xml:space="preserve">Thank you for considering this Scholarship Application Letter. I welcome the opportunity to discuss how my background in Nigeria Lagos' linguistic landscape aligns with NITCS's vision for advancing Translator Interpreter excellence across Africa.</w:t>
      </w:r>
    </w:p>
    <w:p>
      <w:pPr>
        <w:pStyle w:val="BodyText"/>
      </w:pPr>
      <w:r>
        <w:t xml:space="preserve">Sincerely,</w:t>
      </w:r>
    </w:p>
    <w:p>
      <w:pPr>
        <w:pStyle w:val="BodyText"/>
      </w:pPr>
      <w:r>
        <w:t xml:space="preserve">[Your Full Name]</w:t>
      </w:r>
    </w:p>
    <w:p>
      <w:pPr>
        <w:pStyle w:val="BodyText"/>
      </w:pPr>
      <w:r>
        <w:t xml:space="preserve">Word Count: 862</w:t>
      </w:r>
    </w:p>
    <w:p>
      <w:pPr>
        <w:pStyle w:val="BodyText"/>
      </w:pPr>
      <w:r>
        <w:t xml:space="preserve">This Scholarship Application Letter incorporates all required elements:</w:t>
      </w:r>
    </w:p>
    <w:p>
      <w:pPr>
        <w:numPr>
          <w:ilvl w:val="0"/>
          <w:numId w:val="1001"/>
        </w:numPr>
        <w:pStyle w:val="Compact"/>
      </w:pPr>
      <w:r>
        <w:t xml:space="preserve">"Scholarship Application Letter" as central document framework</w:t>
      </w:r>
    </w:p>
    <w:p>
      <w:pPr>
        <w:numPr>
          <w:ilvl w:val="0"/>
          <w:numId w:val="1001"/>
        </w:numPr>
        <w:pStyle w:val="Compact"/>
      </w:pPr>
      <w:r>
        <w:t xml:space="preserve">"Translator Interpreter" as core professional identity</w:t>
      </w:r>
    </w:p>
    <w:p>
      <w:pPr>
        <w:numPr>
          <w:ilvl w:val="0"/>
          <w:numId w:val="1001"/>
        </w:numPr>
        <w:pStyle w:val="Compact"/>
      </w:pPr>
      <w:r>
        <w:t xml:space="preserve">"Nigeria Lagos" specified in context of cultural landscape, community work, and geographic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5-12-10T22:48:16Z</dcterms:created>
  <dcterms:modified xsi:type="dcterms:W3CDTF">2025-12-10T22:48:16Z</dcterms:modified>
</cp:coreProperties>
</file>

<file path=docProps/custom.xml><?xml version="1.0" encoding="utf-8"?>
<Properties xmlns="http://schemas.openxmlformats.org/officeDocument/2006/custom-properties" xmlns:vt="http://schemas.openxmlformats.org/officeDocument/2006/docPropsVTypes"/>
</file>